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F163ED" w14:textId="77777777" w:rsidR="00616F41" w:rsidRDefault="00644F3C" w:rsidP="00616F41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37565C">
        <w:rPr>
          <w:sz w:val="28"/>
          <w:szCs w:val="28"/>
        </w:rPr>
        <w:t xml:space="preserve">Załącznik nr </w:t>
      </w:r>
      <w:r w:rsidR="003B4F2B">
        <w:rPr>
          <w:sz w:val="28"/>
          <w:szCs w:val="28"/>
        </w:rPr>
        <w:t>1 do zapytania ofertowego</w:t>
      </w:r>
      <w:r w:rsidR="00F70C53">
        <w:rPr>
          <w:sz w:val="28"/>
          <w:szCs w:val="28"/>
        </w:rPr>
        <w:t xml:space="preserve"> nr</w:t>
      </w:r>
      <w:r w:rsidR="002646D1">
        <w:rPr>
          <w:sz w:val="28"/>
          <w:szCs w:val="28"/>
        </w:rPr>
        <w:t xml:space="preserve"> </w:t>
      </w:r>
      <w:r w:rsidR="00183659">
        <w:rPr>
          <w:sz w:val="28"/>
          <w:szCs w:val="28"/>
        </w:rPr>
        <w:t>7</w:t>
      </w:r>
      <w:r w:rsidR="001D46B0">
        <w:rPr>
          <w:sz w:val="28"/>
          <w:szCs w:val="28"/>
        </w:rPr>
        <w:t>/EFS 9.2.1/202</w:t>
      </w:r>
      <w:r w:rsidR="00183659">
        <w:rPr>
          <w:sz w:val="28"/>
          <w:szCs w:val="28"/>
        </w:rPr>
        <w:t>3</w:t>
      </w:r>
    </w:p>
    <w:p w14:paraId="789363FE" w14:textId="77777777" w:rsidR="00F70C53" w:rsidRDefault="00F70C53" w:rsidP="00616F41">
      <w:pPr>
        <w:rPr>
          <w:sz w:val="28"/>
          <w:szCs w:val="28"/>
        </w:rPr>
      </w:pPr>
    </w:p>
    <w:p w14:paraId="497012DD" w14:textId="77777777" w:rsidR="00616F41" w:rsidRPr="00616F41" w:rsidRDefault="00616F41" w:rsidP="00616F41">
      <w:pPr>
        <w:rPr>
          <w:b/>
          <w:sz w:val="28"/>
          <w:szCs w:val="28"/>
        </w:rPr>
      </w:pPr>
      <w:r w:rsidRPr="00616F41">
        <w:rPr>
          <w:b/>
          <w:sz w:val="28"/>
          <w:szCs w:val="28"/>
        </w:rPr>
        <w:t>Zakres obowiązków lekarza dyżurnego</w:t>
      </w:r>
    </w:p>
    <w:p w14:paraId="6B909168" w14:textId="77777777" w:rsidR="00B032DC" w:rsidRPr="00616F41" w:rsidRDefault="00B032DC">
      <w:pPr>
        <w:rPr>
          <w:b/>
          <w:sz w:val="28"/>
          <w:szCs w:val="28"/>
        </w:rPr>
      </w:pPr>
      <w:r w:rsidRPr="00616F41">
        <w:rPr>
          <w:b/>
          <w:sz w:val="28"/>
          <w:szCs w:val="28"/>
        </w:rPr>
        <w:t xml:space="preserve">w </w:t>
      </w:r>
      <w:r w:rsidR="00F70C53">
        <w:rPr>
          <w:b/>
          <w:sz w:val="28"/>
          <w:szCs w:val="28"/>
        </w:rPr>
        <w:t>oddziale</w:t>
      </w:r>
      <w:r w:rsidRPr="00616F41">
        <w:rPr>
          <w:b/>
          <w:sz w:val="28"/>
          <w:szCs w:val="28"/>
        </w:rPr>
        <w:t xml:space="preserve"> stacjonarnym</w:t>
      </w:r>
    </w:p>
    <w:p w14:paraId="24273CEB" w14:textId="77777777" w:rsidR="00641015" w:rsidRDefault="00641015">
      <w:pPr>
        <w:rPr>
          <w:sz w:val="28"/>
          <w:szCs w:val="28"/>
        </w:rPr>
      </w:pPr>
      <w:r>
        <w:rPr>
          <w:sz w:val="28"/>
          <w:szCs w:val="28"/>
        </w:rPr>
        <w:t xml:space="preserve">-co najmniej jednokrotna wizyta w hospicjum podczas </w:t>
      </w:r>
      <w:r w:rsidR="006744D8">
        <w:rPr>
          <w:sz w:val="28"/>
          <w:szCs w:val="28"/>
        </w:rPr>
        <w:t xml:space="preserve">12 godzin </w:t>
      </w:r>
      <w:r>
        <w:rPr>
          <w:sz w:val="28"/>
          <w:szCs w:val="28"/>
        </w:rPr>
        <w:t>pełnionego dyżuru</w:t>
      </w:r>
      <w:r w:rsidR="009433B3">
        <w:rPr>
          <w:sz w:val="28"/>
          <w:szCs w:val="28"/>
        </w:rPr>
        <w:t xml:space="preserve"> w celu zapoznania się ze stanem c</w:t>
      </w:r>
      <w:r w:rsidR="00673FDD">
        <w:rPr>
          <w:sz w:val="28"/>
          <w:szCs w:val="28"/>
        </w:rPr>
        <w:t xml:space="preserve">horych przebywających </w:t>
      </w:r>
      <w:r w:rsidR="009433B3">
        <w:rPr>
          <w:sz w:val="28"/>
          <w:szCs w:val="28"/>
        </w:rPr>
        <w:t>stacjonarnie</w:t>
      </w:r>
      <w:r w:rsidR="006744D8">
        <w:rPr>
          <w:sz w:val="28"/>
          <w:szCs w:val="28"/>
        </w:rPr>
        <w:t>. W przypadku dyżuru 24 godzinnego co najmniej 2 przyjazdy na oddział,</w:t>
      </w:r>
    </w:p>
    <w:p w14:paraId="1058B9D9" w14:textId="77777777" w:rsidR="00641015" w:rsidRDefault="00641015">
      <w:pPr>
        <w:rPr>
          <w:sz w:val="28"/>
          <w:szCs w:val="28"/>
        </w:rPr>
      </w:pPr>
      <w:r>
        <w:rPr>
          <w:sz w:val="28"/>
          <w:szCs w:val="28"/>
        </w:rPr>
        <w:t>-badanie pacjentów</w:t>
      </w:r>
      <w:r w:rsidR="006744D8">
        <w:rPr>
          <w:sz w:val="28"/>
          <w:szCs w:val="28"/>
        </w:rPr>
        <w:t>,</w:t>
      </w:r>
    </w:p>
    <w:p w14:paraId="36DE6F55" w14:textId="77777777" w:rsidR="00B032DC" w:rsidRDefault="00B032DC">
      <w:pPr>
        <w:rPr>
          <w:sz w:val="28"/>
          <w:szCs w:val="28"/>
        </w:rPr>
      </w:pPr>
      <w:r>
        <w:rPr>
          <w:sz w:val="28"/>
          <w:szCs w:val="28"/>
        </w:rPr>
        <w:t xml:space="preserve">-kontynuacja i modyfikacja leczenia wdrożonego </w:t>
      </w:r>
      <w:proofErr w:type="gramStart"/>
      <w:r>
        <w:rPr>
          <w:sz w:val="28"/>
          <w:szCs w:val="28"/>
        </w:rPr>
        <w:t>przez  innych</w:t>
      </w:r>
      <w:proofErr w:type="gramEnd"/>
      <w:r>
        <w:rPr>
          <w:sz w:val="28"/>
          <w:szCs w:val="28"/>
        </w:rPr>
        <w:t xml:space="preserve"> lekarzy sprawujących  opiekę nad pacjentami</w:t>
      </w:r>
      <w:r w:rsidR="006744D8">
        <w:rPr>
          <w:sz w:val="28"/>
          <w:szCs w:val="28"/>
        </w:rPr>
        <w:t>,</w:t>
      </w:r>
    </w:p>
    <w:p w14:paraId="0E61DDE2" w14:textId="77777777" w:rsidR="00B032DC" w:rsidRDefault="00377006">
      <w:pPr>
        <w:rPr>
          <w:sz w:val="28"/>
          <w:szCs w:val="28"/>
        </w:rPr>
      </w:pPr>
      <w:r>
        <w:rPr>
          <w:sz w:val="28"/>
          <w:szCs w:val="28"/>
        </w:rPr>
        <w:t>-stwierdza</w:t>
      </w:r>
      <w:r w:rsidR="00641015">
        <w:rPr>
          <w:sz w:val="28"/>
          <w:szCs w:val="28"/>
        </w:rPr>
        <w:t>nie zgonu</w:t>
      </w:r>
      <w:r>
        <w:rPr>
          <w:sz w:val="28"/>
          <w:szCs w:val="28"/>
        </w:rPr>
        <w:t xml:space="preserve"> chorych i wypisywanie karty zgonu</w:t>
      </w:r>
      <w:r w:rsidR="006744D8">
        <w:rPr>
          <w:sz w:val="28"/>
          <w:szCs w:val="28"/>
        </w:rPr>
        <w:t>,</w:t>
      </w:r>
    </w:p>
    <w:p w14:paraId="5B89DDF3" w14:textId="77777777" w:rsidR="00641015" w:rsidRDefault="00641015">
      <w:pPr>
        <w:rPr>
          <w:sz w:val="28"/>
          <w:szCs w:val="28"/>
        </w:rPr>
      </w:pPr>
      <w:r>
        <w:rPr>
          <w:sz w:val="28"/>
          <w:szCs w:val="28"/>
        </w:rPr>
        <w:t>- kontakt telefoniczny</w:t>
      </w:r>
      <w:r w:rsidR="00616F41">
        <w:rPr>
          <w:sz w:val="28"/>
          <w:szCs w:val="28"/>
        </w:rPr>
        <w:t xml:space="preserve"> z pielęgniarkami dyżurnymi i</w:t>
      </w:r>
      <w:r>
        <w:rPr>
          <w:sz w:val="28"/>
          <w:szCs w:val="28"/>
        </w:rPr>
        <w:t xml:space="preserve"> innymi </w:t>
      </w:r>
      <w:proofErr w:type="gramStart"/>
      <w:r>
        <w:rPr>
          <w:sz w:val="28"/>
          <w:szCs w:val="28"/>
        </w:rPr>
        <w:t>członkami  zespołu</w:t>
      </w:r>
      <w:proofErr w:type="gramEnd"/>
      <w:r>
        <w:rPr>
          <w:sz w:val="28"/>
          <w:szCs w:val="28"/>
        </w:rPr>
        <w:t xml:space="preserve"> sprawującymi opiekę nad pacjentami</w:t>
      </w:r>
      <w:r w:rsidR="00F70C53">
        <w:rPr>
          <w:sz w:val="28"/>
          <w:szCs w:val="28"/>
        </w:rPr>
        <w:t>, a w razie potrzeby przyjazd do oddziału stacjonarnego</w:t>
      </w:r>
      <w:r w:rsidR="006744D8">
        <w:rPr>
          <w:sz w:val="28"/>
          <w:szCs w:val="28"/>
        </w:rPr>
        <w:t>,</w:t>
      </w:r>
    </w:p>
    <w:p w14:paraId="53148B9E" w14:textId="77777777" w:rsidR="00641015" w:rsidRDefault="00641015">
      <w:pPr>
        <w:rPr>
          <w:sz w:val="28"/>
          <w:szCs w:val="28"/>
        </w:rPr>
      </w:pPr>
      <w:r>
        <w:rPr>
          <w:sz w:val="28"/>
          <w:szCs w:val="28"/>
        </w:rPr>
        <w:t>-</w:t>
      </w:r>
      <w:r w:rsidR="009433B3">
        <w:rPr>
          <w:sz w:val="28"/>
          <w:szCs w:val="28"/>
        </w:rPr>
        <w:t xml:space="preserve">-udzielanie informacji chorym i ich rodzinom o stanie </w:t>
      </w:r>
      <w:proofErr w:type="gramStart"/>
      <w:r w:rsidR="009433B3">
        <w:rPr>
          <w:sz w:val="28"/>
          <w:szCs w:val="28"/>
        </w:rPr>
        <w:t>zdrowia</w:t>
      </w:r>
      <w:r w:rsidR="00673FDD">
        <w:rPr>
          <w:sz w:val="28"/>
          <w:szCs w:val="28"/>
        </w:rPr>
        <w:t xml:space="preserve"> </w:t>
      </w:r>
      <w:r w:rsidR="009433B3">
        <w:rPr>
          <w:sz w:val="28"/>
          <w:szCs w:val="28"/>
        </w:rPr>
        <w:t xml:space="preserve"> i</w:t>
      </w:r>
      <w:proofErr w:type="gramEnd"/>
      <w:r w:rsidR="009433B3">
        <w:rPr>
          <w:sz w:val="28"/>
          <w:szCs w:val="28"/>
        </w:rPr>
        <w:t xml:space="preserve"> leczeniu</w:t>
      </w:r>
      <w:r w:rsidR="006744D8">
        <w:rPr>
          <w:sz w:val="28"/>
          <w:szCs w:val="28"/>
        </w:rPr>
        <w:t>,</w:t>
      </w:r>
    </w:p>
    <w:p w14:paraId="563D0C28" w14:textId="77777777" w:rsidR="00673FDD" w:rsidRPr="00616F41" w:rsidRDefault="00673FDD">
      <w:pPr>
        <w:rPr>
          <w:b/>
          <w:sz w:val="28"/>
          <w:szCs w:val="28"/>
        </w:rPr>
      </w:pPr>
      <w:r w:rsidRPr="00616F41">
        <w:rPr>
          <w:b/>
          <w:sz w:val="28"/>
          <w:szCs w:val="28"/>
        </w:rPr>
        <w:t xml:space="preserve">w </w:t>
      </w:r>
      <w:r w:rsidR="00F70C53">
        <w:rPr>
          <w:b/>
          <w:sz w:val="28"/>
          <w:szCs w:val="28"/>
        </w:rPr>
        <w:t xml:space="preserve">ramach interwencji w </w:t>
      </w:r>
      <w:r w:rsidRPr="00616F41">
        <w:rPr>
          <w:b/>
          <w:sz w:val="28"/>
          <w:szCs w:val="28"/>
        </w:rPr>
        <w:t>opiece domowej</w:t>
      </w:r>
    </w:p>
    <w:p w14:paraId="7F08399D" w14:textId="77777777" w:rsidR="00673FDD" w:rsidRDefault="00673FDD" w:rsidP="00673FDD">
      <w:pPr>
        <w:rPr>
          <w:sz w:val="28"/>
          <w:szCs w:val="28"/>
        </w:rPr>
      </w:pPr>
      <w:r>
        <w:rPr>
          <w:sz w:val="28"/>
          <w:szCs w:val="28"/>
        </w:rPr>
        <w:t xml:space="preserve">-kontakt telefoniczny </w:t>
      </w:r>
      <w:proofErr w:type="gramStart"/>
      <w:r>
        <w:rPr>
          <w:sz w:val="28"/>
          <w:szCs w:val="28"/>
        </w:rPr>
        <w:t>z  pielęgniarką</w:t>
      </w:r>
      <w:proofErr w:type="gramEnd"/>
      <w:r>
        <w:rPr>
          <w:sz w:val="28"/>
          <w:szCs w:val="28"/>
        </w:rPr>
        <w:t xml:space="preserve"> dyżurną i innymi członkami zespołu spr</w:t>
      </w:r>
      <w:r w:rsidR="006744D8">
        <w:rPr>
          <w:sz w:val="28"/>
          <w:szCs w:val="28"/>
        </w:rPr>
        <w:t>awującymi opiekę nad pacjentami,</w:t>
      </w:r>
    </w:p>
    <w:p w14:paraId="79972921" w14:textId="77777777" w:rsidR="00377006" w:rsidRDefault="00F70C53" w:rsidP="00673FDD">
      <w:pPr>
        <w:rPr>
          <w:sz w:val="28"/>
          <w:szCs w:val="28"/>
        </w:rPr>
      </w:pPr>
      <w:r>
        <w:rPr>
          <w:sz w:val="28"/>
          <w:szCs w:val="28"/>
        </w:rPr>
        <w:t xml:space="preserve">-wizyty domowe </w:t>
      </w:r>
      <w:proofErr w:type="gramStart"/>
      <w:r>
        <w:rPr>
          <w:sz w:val="28"/>
          <w:szCs w:val="28"/>
        </w:rPr>
        <w:t>jeśli ,</w:t>
      </w:r>
      <w:proofErr w:type="gramEnd"/>
      <w:r>
        <w:rPr>
          <w:sz w:val="28"/>
          <w:szCs w:val="28"/>
        </w:rPr>
        <w:t xml:space="preserve"> </w:t>
      </w:r>
      <w:r w:rsidR="00377006">
        <w:rPr>
          <w:sz w:val="28"/>
          <w:szCs w:val="28"/>
        </w:rPr>
        <w:t xml:space="preserve">po rozmowie z pielęgniarką </w:t>
      </w:r>
      <w:r w:rsidR="006744D8">
        <w:rPr>
          <w:sz w:val="28"/>
          <w:szCs w:val="28"/>
        </w:rPr>
        <w:t xml:space="preserve">dyżurną, zachodzi taka potrzeba, </w:t>
      </w:r>
    </w:p>
    <w:p w14:paraId="3711C2D0" w14:textId="77777777" w:rsidR="00673FDD" w:rsidRDefault="00673FDD" w:rsidP="00673FDD">
      <w:pPr>
        <w:rPr>
          <w:sz w:val="28"/>
          <w:szCs w:val="28"/>
        </w:rPr>
      </w:pPr>
      <w:r>
        <w:rPr>
          <w:sz w:val="28"/>
          <w:szCs w:val="28"/>
        </w:rPr>
        <w:t xml:space="preserve">-kontynuacja i modyfikacja leczenia wdrożonego </w:t>
      </w:r>
      <w:proofErr w:type="gramStart"/>
      <w:r>
        <w:rPr>
          <w:sz w:val="28"/>
          <w:szCs w:val="28"/>
        </w:rPr>
        <w:t>przez  innych</w:t>
      </w:r>
      <w:proofErr w:type="gramEnd"/>
      <w:r>
        <w:rPr>
          <w:sz w:val="28"/>
          <w:szCs w:val="28"/>
        </w:rPr>
        <w:t xml:space="preserve"> lekarzy spr</w:t>
      </w:r>
      <w:r w:rsidR="006744D8">
        <w:rPr>
          <w:sz w:val="28"/>
          <w:szCs w:val="28"/>
        </w:rPr>
        <w:t xml:space="preserve">awujących  opiekę nad pacjentami, </w:t>
      </w:r>
    </w:p>
    <w:p w14:paraId="3F6B67B9" w14:textId="77777777" w:rsidR="00673FDD" w:rsidRDefault="00377006" w:rsidP="00673FDD">
      <w:pPr>
        <w:rPr>
          <w:sz w:val="28"/>
          <w:szCs w:val="28"/>
        </w:rPr>
      </w:pPr>
      <w:r>
        <w:rPr>
          <w:sz w:val="28"/>
          <w:szCs w:val="28"/>
        </w:rPr>
        <w:t>-stwierdza</w:t>
      </w:r>
      <w:r w:rsidR="00673FDD">
        <w:rPr>
          <w:sz w:val="28"/>
          <w:szCs w:val="28"/>
        </w:rPr>
        <w:t>nie zgonu</w:t>
      </w:r>
      <w:r>
        <w:rPr>
          <w:sz w:val="28"/>
          <w:szCs w:val="28"/>
        </w:rPr>
        <w:t xml:space="preserve"> chorych i wypisywanie karty zgonu</w:t>
      </w:r>
      <w:r w:rsidR="006744D8">
        <w:rPr>
          <w:sz w:val="28"/>
          <w:szCs w:val="28"/>
        </w:rPr>
        <w:t>,</w:t>
      </w:r>
    </w:p>
    <w:p w14:paraId="16770CF6" w14:textId="77777777" w:rsidR="00616F41" w:rsidRDefault="00616F41" w:rsidP="00673FDD">
      <w:pPr>
        <w:rPr>
          <w:sz w:val="28"/>
          <w:szCs w:val="28"/>
        </w:rPr>
      </w:pPr>
    </w:p>
    <w:p w14:paraId="7038EA4B" w14:textId="77777777" w:rsidR="009433B3" w:rsidRPr="00B032DC" w:rsidRDefault="00377006">
      <w:pPr>
        <w:rPr>
          <w:sz w:val="28"/>
          <w:szCs w:val="28"/>
        </w:rPr>
      </w:pPr>
      <w:r>
        <w:rPr>
          <w:sz w:val="28"/>
          <w:szCs w:val="28"/>
        </w:rPr>
        <w:t xml:space="preserve">Po zakończonym dyżurze, </w:t>
      </w:r>
      <w:r w:rsidR="009433B3">
        <w:rPr>
          <w:sz w:val="28"/>
          <w:szCs w:val="28"/>
        </w:rPr>
        <w:t>składanie pisemnego raportu z pełnionego dyżuru</w:t>
      </w:r>
      <w:r>
        <w:rPr>
          <w:sz w:val="28"/>
          <w:szCs w:val="28"/>
        </w:rPr>
        <w:t>.</w:t>
      </w:r>
    </w:p>
    <w:sectPr w:rsidR="009433B3" w:rsidRPr="00B032DC">
      <w:foot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09386F" w14:textId="77777777" w:rsidR="000F467F" w:rsidRDefault="000F467F" w:rsidP="003B4F2B">
      <w:pPr>
        <w:spacing w:after="0" w:line="240" w:lineRule="auto"/>
      </w:pPr>
      <w:r>
        <w:separator/>
      </w:r>
    </w:p>
  </w:endnote>
  <w:endnote w:type="continuationSeparator" w:id="0">
    <w:p w14:paraId="68CE3E02" w14:textId="77777777" w:rsidR="000F467F" w:rsidRDefault="000F467F" w:rsidP="003B4F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A111FA" w14:textId="77777777" w:rsidR="003B4F2B" w:rsidRDefault="00565725">
    <w:pPr>
      <w:pStyle w:val="Stopka"/>
    </w:pPr>
    <w:r w:rsidRPr="000B6606">
      <w:rPr>
        <w:noProof/>
        <w:lang w:eastAsia="pl-PL"/>
      </w:rPr>
      <w:drawing>
        <wp:inline distT="0" distB="0" distL="0" distR="0" wp14:anchorId="5D3322F6" wp14:editId="0DD11781">
          <wp:extent cx="5760720" cy="561789"/>
          <wp:effectExtent l="0" t="0" r="0" b="0"/>
          <wp:docPr id="1" name="Obraz 1" descr="W:\RR_RKIP\LOGOTYPY 2014-2020 - NOWE\z barwami RP\logotypy poziom\jpg\EFS kolo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 descr="W:\RR_RKIP\LOGOTYPY 2014-2020 - NOWE\z barwami RP\logotypy poziom\jpg\EFS kolor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56178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03BA539" w14:textId="77777777" w:rsidR="003B4F2B" w:rsidRDefault="003B4F2B" w:rsidP="008B3053">
    <w:pPr>
      <w:pStyle w:val="Stopka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2FABA3" w14:textId="77777777" w:rsidR="000F467F" w:rsidRDefault="000F467F" w:rsidP="003B4F2B">
      <w:pPr>
        <w:spacing w:after="0" w:line="240" w:lineRule="auto"/>
      </w:pPr>
      <w:r>
        <w:separator/>
      </w:r>
    </w:p>
  </w:footnote>
  <w:footnote w:type="continuationSeparator" w:id="0">
    <w:p w14:paraId="16D8C3E2" w14:textId="77777777" w:rsidR="000F467F" w:rsidRDefault="000F467F" w:rsidP="003B4F2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WwMDU2MzA2MDa3MDFW0lEKTi0uzszPAykwrAUAJkXZciwAAAA="/>
  </w:docVars>
  <w:rsids>
    <w:rsidRoot w:val="00B032DC"/>
    <w:rsid w:val="000769F7"/>
    <w:rsid w:val="000D404D"/>
    <w:rsid w:val="000F467F"/>
    <w:rsid w:val="00183659"/>
    <w:rsid w:val="001D0860"/>
    <w:rsid w:val="001D46B0"/>
    <w:rsid w:val="002646D1"/>
    <w:rsid w:val="00303775"/>
    <w:rsid w:val="003165AF"/>
    <w:rsid w:val="0035146C"/>
    <w:rsid w:val="0037565C"/>
    <w:rsid w:val="00377006"/>
    <w:rsid w:val="003B4F2B"/>
    <w:rsid w:val="0046191C"/>
    <w:rsid w:val="00565725"/>
    <w:rsid w:val="005A1CE3"/>
    <w:rsid w:val="005B48E6"/>
    <w:rsid w:val="00607DAE"/>
    <w:rsid w:val="00611850"/>
    <w:rsid w:val="00616F41"/>
    <w:rsid w:val="00641015"/>
    <w:rsid w:val="00644F3C"/>
    <w:rsid w:val="00673FDD"/>
    <w:rsid w:val="006744D8"/>
    <w:rsid w:val="0070381A"/>
    <w:rsid w:val="00804C34"/>
    <w:rsid w:val="00894B85"/>
    <w:rsid w:val="008B3053"/>
    <w:rsid w:val="009433B3"/>
    <w:rsid w:val="009633C3"/>
    <w:rsid w:val="0097470D"/>
    <w:rsid w:val="00A40C0C"/>
    <w:rsid w:val="00AD38FD"/>
    <w:rsid w:val="00AF5F1D"/>
    <w:rsid w:val="00B032DC"/>
    <w:rsid w:val="00B42B5A"/>
    <w:rsid w:val="00CD6369"/>
    <w:rsid w:val="00CF6A7F"/>
    <w:rsid w:val="00E64162"/>
    <w:rsid w:val="00EC51B2"/>
    <w:rsid w:val="00F46D65"/>
    <w:rsid w:val="00F70C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54EF4E"/>
  <w15:docId w15:val="{9795118D-2B5F-4233-9191-52117B88F5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3B4F2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B4F2B"/>
  </w:style>
  <w:style w:type="paragraph" w:styleId="Stopka">
    <w:name w:val="footer"/>
    <w:basedOn w:val="Normalny"/>
    <w:link w:val="StopkaZnak"/>
    <w:uiPriority w:val="99"/>
    <w:unhideWhenUsed/>
    <w:rsid w:val="003B4F2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B4F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6</Words>
  <Characters>1057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cer</Company>
  <LinksUpToDate>false</LinksUpToDate>
  <CharactersWithSpaces>1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eneusz</dc:creator>
  <cp:lastModifiedBy>Mariusz Bi</cp:lastModifiedBy>
  <cp:revision>2</cp:revision>
  <dcterms:created xsi:type="dcterms:W3CDTF">2023-01-27T21:27:00Z</dcterms:created>
  <dcterms:modified xsi:type="dcterms:W3CDTF">2023-01-27T21:27:00Z</dcterms:modified>
</cp:coreProperties>
</file>